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06272" w14:textId="77E66640" w:rsidR="00FA35C4" w:rsidRDefault="00FA35C4"/>
    <w:p w14:paraId="5CEDA108" w14:textId="77777777" w:rsidR="00FA35C4" w:rsidRDefault="00FA35C4"/>
    <w:tbl>
      <w:tblPr>
        <w:tblStyle w:val="TableGrid"/>
        <w:tblW w:w="7010" w:type="dxa"/>
        <w:tblInd w:w="10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66"/>
        <w:gridCol w:w="3600"/>
        <w:gridCol w:w="480"/>
        <w:gridCol w:w="817"/>
        <w:gridCol w:w="1611"/>
        <w:gridCol w:w="236"/>
      </w:tblGrid>
      <w:tr w:rsidR="00FA35C4" w14:paraId="06FD8132" w14:textId="77777777" w:rsidTr="00FA35C4">
        <w:trPr>
          <w:trHeight w:val="1223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7BBF032" w14:textId="77777777" w:rsidR="00FA35C4" w:rsidRDefault="00FA35C4"/>
        </w:tc>
        <w:tc>
          <w:tcPr>
            <w:tcW w:w="67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17F54C4" w14:textId="77777777" w:rsidR="00FA35C4" w:rsidRDefault="00FA35C4" w:rsidP="00FA35C4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  <w:t>NOOR IDDEANNA BINTI IDRIS</w:t>
            </w:r>
          </w:p>
          <w:p w14:paraId="35B939A4" w14:textId="7DCD8001" w:rsidR="00FA35C4" w:rsidRDefault="00FA35C4" w:rsidP="00FA35C4">
            <w:pPr>
              <w:jc w:val="both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 xml:space="preserve">No.2 </w:t>
            </w: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>Jalan</w:t>
            </w:r>
            <w:proofErr w:type="spellEnd"/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 xml:space="preserve"> SP 2/15,</w:t>
            </w:r>
          </w:p>
          <w:p w14:paraId="4046252E" w14:textId="77777777" w:rsidR="00FA35C4" w:rsidRDefault="00FA35C4" w:rsidP="00FA35C4">
            <w:pPr>
              <w:jc w:val="both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 xml:space="preserve">Taman </w:t>
            </w: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>Subang</w:t>
            </w:r>
            <w:proofErr w:type="spellEnd"/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>Perdana</w:t>
            </w:r>
            <w:proofErr w:type="spellEnd"/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>,</w:t>
            </w:r>
          </w:p>
          <w:p w14:paraId="4BEABA65" w14:textId="0DB8D477" w:rsidR="00FA35C4" w:rsidRPr="00FA35C4" w:rsidRDefault="00FA35C4" w:rsidP="00FA35C4">
            <w:pPr>
              <w:jc w:val="both"/>
              <w:rPr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 xml:space="preserve">40150 Shah </w:t>
            </w: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>Alam</w:t>
            </w:r>
            <w:proofErr w:type="spellEnd"/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</w:rPr>
              <w:t>, Selangor</w:t>
            </w:r>
          </w:p>
        </w:tc>
      </w:tr>
      <w:tr w:rsidR="00FA35C4" w14:paraId="42433262" w14:textId="77777777" w:rsidTr="00FA35C4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8D2A458" w14:textId="77777777" w:rsidR="00FA35C4" w:rsidRDefault="00FA35C4" w:rsidP="0033229F"/>
        </w:tc>
        <w:tc>
          <w:tcPr>
            <w:tcW w:w="67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0D1F8D0" w14:textId="77777777" w:rsidR="00FA35C4" w:rsidRDefault="00FA35C4" w:rsidP="0033229F"/>
        </w:tc>
      </w:tr>
      <w:tr w:rsidR="00FA35C4" w14:paraId="058BA063" w14:textId="77777777" w:rsidTr="00FA35C4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6F0A5F5" w14:textId="77777777" w:rsidR="00FA35C4" w:rsidRDefault="00FA35C4" w:rsidP="005822FC"/>
        </w:tc>
        <w:tc>
          <w:tcPr>
            <w:tcW w:w="67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2A186947" w14:textId="79A28C49" w:rsidR="00FA35C4" w:rsidRPr="00D05757" w:rsidRDefault="00FA35C4" w:rsidP="00C11ABA">
            <w:pPr>
              <w:spacing w:before="40"/>
              <w:rPr>
                <w:rFonts w:asciiTheme="minorHAnsi" w:hAnsiTheme="minorHAnsi" w:cstheme="minorHAnsi"/>
              </w:rPr>
            </w:pPr>
            <w:r w:rsidRPr="00E106D1">
              <w:rPr>
                <w:rFonts w:asciiTheme="minorHAnsi" w:eastAsia="Times New Roman" w:hAnsiTheme="minorHAnsi" w:cstheme="minorHAnsi"/>
                <w:color w:val="000000"/>
              </w:rPr>
              <w:t>QUOTE TO</w:t>
            </w:r>
          </w:p>
        </w:tc>
      </w:tr>
      <w:tr w:rsidR="007508AE" w14:paraId="642A05E2" w14:textId="40428120" w:rsidTr="007508AE">
        <w:trPr>
          <w:trHeight w:val="341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894B667" w14:textId="77777777" w:rsidR="007508AE" w:rsidRDefault="007508AE" w:rsidP="005822FC"/>
        </w:tc>
        <w:tc>
          <w:tcPr>
            <w:tcW w:w="4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8A92AE" w14:textId="37665CBC" w:rsidR="007508AE" w:rsidRPr="00D05757" w:rsidRDefault="007508AE" w:rsidP="005822F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ttn: Puan </w:t>
            </w:r>
            <w:proofErr w:type="spellStart"/>
            <w:r>
              <w:rPr>
                <w:rFonts w:asciiTheme="minorHAnsi" w:hAnsiTheme="minorHAnsi" w:cstheme="minorHAnsi"/>
              </w:rPr>
              <w:t>Nurru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Nu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isyah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Hamran</w:t>
            </w:r>
            <w:proofErr w:type="spellEnd"/>
          </w:p>
        </w:tc>
        <w:tc>
          <w:tcPr>
            <w:tcW w:w="266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2607EF1" w14:textId="77777777" w:rsidR="007508AE" w:rsidRPr="00D05757" w:rsidRDefault="007508AE" w:rsidP="007508AE">
            <w:pPr>
              <w:rPr>
                <w:rFonts w:asciiTheme="minorHAnsi" w:hAnsiTheme="minorHAnsi" w:cstheme="minorHAnsi"/>
              </w:rPr>
            </w:pPr>
          </w:p>
        </w:tc>
      </w:tr>
      <w:tr w:rsidR="00FA35C4" w14:paraId="0983CE60" w14:textId="77777777" w:rsidTr="00FA35C4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B30A5CA" w14:textId="77777777" w:rsidR="00FA35C4" w:rsidRDefault="00FA35C4" w:rsidP="005822FC"/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4DEE7C4" w14:textId="5C966BC4" w:rsidR="00FA35C4" w:rsidRPr="00D05757" w:rsidRDefault="00FA35C4" w:rsidP="00C11ABA">
            <w:pPr>
              <w:spacing w:before="40"/>
              <w:rPr>
                <w:rFonts w:asciiTheme="minorHAnsi" w:hAnsiTheme="minorHAnsi" w:cstheme="minorHAnsi"/>
              </w:rPr>
            </w:pPr>
            <w:r w:rsidRPr="00E106D1">
              <w:rPr>
                <w:rFonts w:asciiTheme="minorHAnsi" w:eastAsia="Times New Roman" w:hAnsiTheme="minorHAnsi" w:cstheme="minorHAnsi"/>
                <w:color w:val="000000"/>
              </w:rPr>
              <w:t>QUOTE NO.</w:t>
            </w: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66E12BD" w14:textId="77777777" w:rsidR="00FA35C4" w:rsidRPr="00D05757" w:rsidRDefault="00FA35C4" w:rsidP="00C11ABA">
            <w:pPr>
              <w:spacing w:before="40"/>
              <w:rPr>
                <w:rFonts w:asciiTheme="minorHAnsi" w:hAnsiTheme="minorHAnsi" w:cstheme="minorHAnsi"/>
              </w:rPr>
            </w:pPr>
          </w:p>
        </w:tc>
        <w:tc>
          <w:tcPr>
            <w:tcW w:w="1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CBE3F00" w14:textId="79FF07CC" w:rsidR="00FA35C4" w:rsidRPr="00D05757" w:rsidRDefault="00FA35C4" w:rsidP="00C11ABA">
            <w:pPr>
              <w:spacing w:before="40"/>
              <w:rPr>
                <w:rFonts w:asciiTheme="minorHAnsi" w:hAnsiTheme="minorHAnsi" w:cstheme="minorHAnsi"/>
              </w:rPr>
            </w:pPr>
            <w:r w:rsidRPr="00E106D1">
              <w:rPr>
                <w:rFonts w:asciiTheme="minorHAnsi" w:eastAsia="Times New Roman" w:hAnsiTheme="minorHAnsi" w:cstheme="minorHAnsi"/>
                <w:color w:val="000000"/>
              </w:rPr>
              <w:t>DATE</w:t>
            </w:r>
          </w:p>
        </w:tc>
      </w:tr>
      <w:tr w:rsidR="00FA35C4" w14:paraId="2340D7B9" w14:textId="77777777" w:rsidTr="00FA35C4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090F784" w14:textId="77777777" w:rsidR="00FA35C4" w:rsidRDefault="00FA35C4" w:rsidP="005822FC"/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A08C70C" w14:textId="1BE38B4B" w:rsidR="00FA35C4" w:rsidRPr="00D05757" w:rsidRDefault="00FA35C4" w:rsidP="005822F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01</w:t>
            </w: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C8C6CA" w14:textId="77777777" w:rsidR="00FA35C4" w:rsidRPr="00D05757" w:rsidRDefault="00FA35C4" w:rsidP="005822F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EE75B6" w14:textId="27A2F018" w:rsidR="00FA35C4" w:rsidRPr="00D05757" w:rsidRDefault="00FA35C4" w:rsidP="005822F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 Jan 202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3E3340" w14:textId="0F1237AC" w:rsidR="00FA35C4" w:rsidRPr="00D05757" w:rsidRDefault="00FA35C4" w:rsidP="005822FC">
            <w:pPr>
              <w:rPr>
                <w:rFonts w:asciiTheme="minorHAnsi" w:hAnsiTheme="minorHAnsi" w:cstheme="minorHAnsi"/>
              </w:rPr>
            </w:pPr>
          </w:p>
        </w:tc>
      </w:tr>
      <w:tr w:rsidR="00FA35C4" w:rsidRPr="00D05757" w14:paraId="6330FCAE" w14:textId="77777777" w:rsidTr="00FA35C4">
        <w:trPr>
          <w:trHeight w:val="8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77706B8" w14:textId="77777777" w:rsidR="00FA35C4" w:rsidRPr="00D05757" w:rsidRDefault="00FA35C4" w:rsidP="005822FC">
            <w:pPr>
              <w:rPr>
                <w:sz w:val="16"/>
                <w:szCs w:val="16"/>
              </w:rPr>
            </w:pPr>
          </w:p>
        </w:tc>
        <w:tc>
          <w:tcPr>
            <w:tcW w:w="67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A4AD097" w14:textId="77777777" w:rsidR="00FA35C4" w:rsidRPr="00D05757" w:rsidRDefault="00FA35C4" w:rsidP="005822FC">
            <w:pPr>
              <w:rPr>
                <w:sz w:val="16"/>
                <w:szCs w:val="16"/>
              </w:rPr>
            </w:pPr>
          </w:p>
        </w:tc>
      </w:tr>
    </w:tbl>
    <w:tbl>
      <w:tblPr>
        <w:tblW w:w="10574" w:type="dxa"/>
        <w:tblInd w:w="108" w:type="dxa"/>
        <w:tblLook w:val="04A0" w:firstRow="1" w:lastRow="0" w:firstColumn="1" w:lastColumn="0" w:noHBand="0" w:noVBand="1"/>
      </w:tblPr>
      <w:tblGrid>
        <w:gridCol w:w="260"/>
        <w:gridCol w:w="730"/>
        <w:gridCol w:w="2531"/>
        <w:gridCol w:w="2066"/>
        <w:gridCol w:w="1229"/>
        <w:gridCol w:w="2114"/>
        <w:gridCol w:w="1381"/>
        <w:gridCol w:w="263"/>
      </w:tblGrid>
      <w:tr w:rsidR="00D05757" w:rsidRPr="00E106D1" w14:paraId="16072D8D" w14:textId="77777777" w:rsidTr="00FA35C4">
        <w:trPr>
          <w:trHeight w:val="300"/>
        </w:trPr>
        <w:tc>
          <w:tcPr>
            <w:tcW w:w="260" w:type="dxa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8BA0D2B" w14:textId="379989A3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51" w:type="dxa"/>
            <w:gridSpan w:val="6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A920C10" w14:textId="3D209021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JOB TITLE</w:t>
            </w:r>
          </w:p>
        </w:tc>
        <w:tc>
          <w:tcPr>
            <w:tcW w:w="263" w:type="dxa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FE5980E" w14:textId="6C0E996C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72912719" w14:textId="77777777" w:rsidTr="00FA35C4">
        <w:trPr>
          <w:trHeight w:val="39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C6B333F" w14:textId="1841F2E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99B422" w14:textId="4DC6D6A6" w:rsidR="00E106D1" w:rsidRPr="00FA35C4" w:rsidRDefault="00FA35C4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color w:val="000000"/>
              </w:rPr>
            </w:pPr>
            <w:r w:rsidRPr="00FA35C4">
              <w:rPr>
                <w:rFonts w:ascii="Arial" w:hAnsi="Arial" w:cs="Arial"/>
                <w:b/>
                <w:bCs/>
                <w:color w:val="000000"/>
              </w:rPr>
              <w:t>COORDINATOR FOR COMPETITIVENESS TALK (WEBINAR) SESSIONS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EA03153" w14:textId="0720B288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181848DB" w14:textId="77777777" w:rsidTr="00FA35C4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595E424" w14:textId="350F7236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B0DFA0" w14:textId="485E6AAA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JOB DESCRIPTION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7FEF9F" w14:textId="0C6DCD46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34E437C3" w14:textId="77777777" w:rsidTr="00FA35C4">
        <w:trPr>
          <w:trHeight w:val="1125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6AFC5D5" w14:textId="2C9D5E9B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0457922" w14:textId="67E8A41D" w:rsidR="00E106D1" w:rsidRPr="00FA35C4" w:rsidRDefault="00FA35C4" w:rsidP="00FA35C4">
            <w:pPr>
              <w:pStyle w:val="NormalWeb"/>
              <w:spacing w:before="0" w:beforeAutospacing="0" w:after="0" w:afterAutospacing="0"/>
              <w:ind w:right="107"/>
              <w:rPr>
                <w:rFonts w:asciiTheme="minorHAnsi" w:hAnsiTheme="minorHAnsi" w:cstheme="minorHAnsi"/>
              </w:rPr>
            </w:pPr>
            <w:r w:rsidRPr="00FA35C4">
              <w:rPr>
                <w:rFonts w:asciiTheme="minorHAnsi" w:hAnsiTheme="minorHAnsi" w:cstheme="minorHAnsi"/>
                <w:color w:val="000000"/>
              </w:rPr>
              <w:t>The appointment of the coordinator will assist in conducting the session.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44F7D4" w14:textId="6B689CF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1ABA" w:rsidRPr="00D05757" w14:paraId="5EF8D04C" w14:textId="77777777" w:rsidTr="00FA35C4">
        <w:trPr>
          <w:trHeight w:val="9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23C1313" w14:textId="782ED475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</w:tcPr>
          <w:p w14:paraId="4009C95C" w14:textId="36F4AD05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7EA124" w14:textId="2759B154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</w:tr>
      <w:tr w:rsidR="00FA35C4" w:rsidRPr="00E106D1" w14:paraId="79CCD115" w14:textId="77777777" w:rsidTr="00FA35C4">
        <w:trPr>
          <w:trHeight w:val="42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3DD08FD" w14:textId="6A4CDD2B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61AEAD3F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No.</w:t>
            </w:r>
          </w:p>
        </w:tc>
        <w:tc>
          <w:tcPr>
            <w:tcW w:w="45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053933D7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Task Description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7E866C6F" w14:textId="59EA821D" w:rsidR="00E106D1" w:rsidRPr="00E106D1" w:rsidRDefault="007508AE" w:rsidP="00FA35C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Unit or Sessions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05FADA69" w14:textId="4F3169B3" w:rsidR="00E106D1" w:rsidRPr="00E106D1" w:rsidRDefault="007508AE" w:rsidP="00FA35C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RM/Session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8090"/>
            <w:noWrap/>
            <w:vAlign w:val="center"/>
            <w:hideMark/>
          </w:tcPr>
          <w:p w14:paraId="039999D5" w14:textId="77777777" w:rsidR="00E106D1" w:rsidRPr="00E106D1" w:rsidRDefault="00E106D1" w:rsidP="00FA35C4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Amount</w:t>
            </w: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6AF2FE2" w14:textId="7D2BDAFD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5D9C5969" w14:textId="77777777" w:rsidTr="00311CF6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17E069E" w14:textId="21CDA13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0BC22" w14:textId="77777777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)</w:t>
            </w:r>
          </w:p>
        </w:tc>
        <w:tc>
          <w:tcPr>
            <w:tcW w:w="459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CE2AEF" w14:textId="4625AAE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FA35C4">
              <w:rPr>
                <w:rFonts w:ascii="Arial" w:hAnsi="Arial" w:cs="Arial"/>
                <w:b/>
                <w:bCs/>
                <w:color w:val="000000"/>
              </w:rPr>
              <w:t>COORDINATOR FOR COMPETITIVENESS TALK (WEBINAR) SESSIONS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51F0B7" w14:textId="4D3EAAB1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1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8C4072" w14:textId="3ADEFE5C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 w:rsidR="006725E5">
              <w:rPr>
                <w:rFonts w:ascii="Calibri" w:eastAsia="Times New Roman" w:hAnsi="Calibri" w:cs="Calibri"/>
                <w:color w:val="000000"/>
              </w:rPr>
              <w:t>M 5</w:t>
            </w:r>
            <w:r>
              <w:rPr>
                <w:rFonts w:ascii="Calibri" w:eastAsia="Times New Roman" w:hAnsi="Calibri" w:cs="Calibri"/>
                <w:color w:val="000000"/>
              </w:rPr>
              <w:t>00.00 / session</w:t>
            </w:r>
          </w:p>
        </w:tc>
        <w:tc>
          <w:tcPr>
            <w:tcW w:w="13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913672" w14:textId="56E0F038" w:rsidR="007508AE" w:rsidRPr="00E106D1" w:rsidRDefault="006725E5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M 5</w:t>
            </w:r>
            <w:r w:rsidR="007508AE">
              <w:rPr>
                <w:rFonts w:ascii="Calibri" w:eastAsia="Times New Roman" w:hAnsi="Calibri" w:cs="Calibri"/>
                <w:color w:val="000000"/>
              </w:rPr>
              <w:t>,000</w:t>
            </w:r>
            <w:r w:rsidR="007508AE" w:rsidRPr="00E106D1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6E295DF" w14:textId="167D27E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45E3C016" w14:textId="77777777" w:rsidTr="00311CF6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21F0356" w14:textId="68ADEE8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ACFCD31" w14:textId="6D94909A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0FF8732" w14:textId="3AFB6CCB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5F2846C" w14:textId="6B9E8258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3CEF55C" w14:textId="61B804D6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5A780E5" w14:textId="11ED8FF2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608AD0D" w14:textId="5A6FA1E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5EC61F1A" w14:textId="77777777" w:rsidTr="00311CF6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D4CE947" w14:textId="73A58CE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A9E281B" w14:textId="777C6498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754915" w14:textId="5963C2F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E818A16" w14:textId="4A48795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A9B5790" w14:textId="69179F55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47B2CF8" w14:textId="5A898747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478F118" w14:textId="07A2F97B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37A9421" w14:textId="77777777" w:rsidTr="00311CF6">
        <w:trPr>
          <w:trHeight w:val="341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1A40C2C" w14:textId="311C946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D73EB1F" w14:textId="7A2C16C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30FD6E9" w14:textId="4FDC6ED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1B46989" w14:textId="21A19BA3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1416BC8" w14:textId="5222F1C3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5D0CEA4" w14:textId="633A6433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6945480" w14:textId="1249A00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5E90D05" w14:textId="77777777" w:rsidTr="00311CF6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091A9D3" w14:textId="307501E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F2CFCD0" w14:textId="08729801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BEB8677" w14:textId="21F27425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59240F9" w14:textId="53593FD3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6D35DB5" w14:textId="55665F0C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5BECD02" w14:textId="56960C65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3CBA0E9" w14:textId="2D8C024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3FF2113" w14:textId="77777777" w:rsidTr="00311CF6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8A554C1" w14:textId="13D73C1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9B14515" w14:textId="2F3E0B6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0B40FB8" w14:textId="5D7B3AB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6CBDE8E" w14:textId="655087EB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625F031" w14:textId="5C2A7ED5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87C2BFD" w14:textId="6D5E77E5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EB07ED9" w14:textId="6F415029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1AD2DE4E" w14:textId="77777777" w:rsidTr="00311CF6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DA4B25D" w14:textId="4328D5C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25B792B" w14:textId="7A4801E5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A44493A" w14:textId="35A677F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8BA1169" w14:textId="5E747B2E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53AACBB" w14:textId="0B8DEAC7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70155A1" w14:textId="5B8800A7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93ED735" w14:textId="37AD2F5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3F6C5E8B" w14:textId="77777777" w:rsidTr="00311CF6">
        <w:trPr>
          <w:trHeight w:val="341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6A705D8" w14:textId="109F3A6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097E916" w14:textId="377DB71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ED5E4FC" w14:textId="2CBC6A1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BE51EB" w14:textId="19AA138B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6596AF5" w14:textId="31D02862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F68F086" w14:textId="4E5519EB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7E03560" w14:textId="09FD7BD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2201D09F" w14:textId="77777777" w:rsidTr="00311CF6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B73DCF4" w14:textId="4790FB0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6F04A0A" w14:textId="6CE59B6F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553D3" w14:textId="7B9A67F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37D989A" w14:textId="39689149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4540259" w14:textId="3C9BA07C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5EABEDD" w14:textId="533F4089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9A8F668" w14:textId="5C8598A9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2762555" w14:textId="77777777" w:rsidTr="00311CF6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AD1943" w14:textId="1FFA30E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DAEED58" w14:textId="0924E995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AD3FFD1" w14:textId="3499BE4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209CD45" w14:textId="3B7FE5A5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D148977" w14:textId="0EF3D6B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7EA52F4" w14:textId="25462485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37D2160" w14:textId="0C3E814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72024F81" w14:textId="77777777" w:rsidTr="00311CF6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69831654" w14:textId="5C33CC9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4FC764C" w14:textId="0694726B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4531D06" w14:textId="6969454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38D39BC" w14:textId="6C613CE0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BECB0E0" w14:textId="70D311D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24A311A" w14:textId="6821B96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34AA755" w14:textId="54F1901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261C5488" w14:textId="77777777" w:rsidTr="00311CF6">
        <w:trPr>
          <w:trHeight w:val="341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DB0E9B8" w14:textId="4A3C843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7031A5F" w14:textId="232C7C90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D17A93E" w14:textId="686C70B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FC49D99" w14:textId="103BFD2D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4DEA39E" w14:textId="090497B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C379E3E" w14:textId="07F6256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CBE930E" w14:textId="5232081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E03A907" w14:textId="77777777" w:rsidTr="00311CF6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7E3B415" w14:textId="0EA7FC48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58058D3" w14:textId="1F7D83F4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7DC96A2" w14:textId="7F6D4F0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48B819F" w14:textId="14AB01B6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6F87026" w14:textId="0A3454E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3F35544" w14:textId="7CB36B9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91B0E63" w14:textId="646D419B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6EBEC8EB" w14:textId="77777777" w:rsidTr="00311CF6">
        <w:trPr>
          <w:trHeight w:val="359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1D78732C" w14:textId="5D861DA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0E71BC1" w14:textId="0847E4BC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D207A81" w14:textId="0770AA7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0873F7" w14:textId="56409A6A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955A10D" w14:textId="7125E7F5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5102CCA" w14:textId="2D3BFB5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8931CA5" w14:textId="4E7ABCB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069FA48B" w14:textId="77777777" w:rsidTr="00311CF6">
        <w:trPr>
          <w:trHeight w:val="350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82EDD8D" w14:textId="48A864D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8F63F91" w14:textId="738256E7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9F1733F" w14:textId="656F224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EDEFC00" w14:textId="006CB52D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B7643C0" w14:textId="3770E0C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311D59F" w14:textId="491EA37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E3D096D" w14:textId="55A57C8F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43B1A225" w14:textId="77777777" w:rsidTr="00FA35C4">
        <w:trPr>
          <w:trHeight w:val="341"/>
        </w:trPr>
        <w:tc>
          <w:tcPr>
            <w:tcW w:w="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5782B68" w14:textId="1363D30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E26167C" w14:textId="45248A9C" w:rsidR="007508AE" w:rsidRPr="00E106D1" w:rsidRDefault="007508AE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ub Total (RM</w:t>
            </w: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)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398DDA" w14:textId="52168638" w:rsidR="007508AE" w:rsidRPr="00E106D1" w:rsidRDefault="006725E5" w:rsidP="007508AE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  <w:bookmarkStart w:id="0" w:name="_GoBack"/>
            <w:bookmarkEnd w:id="0"/>
            <w:r w:rsidR="007508AE">
              <w:rPr>
                <w:rFonts w:ascii="Calibri" w:eastAsia="Times New Roman" w:hAnsi="Calibri" w:cs="Calibri"/>
                <w:b/>
                <w:bCs/>
                <w:color w:val="000000"/>
              </w:rPr>
              <w:t>,000.00</w:t>
            </w:r>
          </w:p>
        </w:tc>
        <w:tc>
          <w:tcPr>
            <w:tcW w:w="2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903D93C" w14:textId="3FDDD91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347BD8D5" w14:textId="77777777" w:rsidTr="00D05757">
        <w:trPr>
          <w:trHeight w:val="195"/>
        </w:trPr>
        <w:tc>
          <w:tcPr>
            <w:tcW w:w="1057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2DC3220" w14:textId="77777777" w:rsidR="007508AE" w:rsidRPr="00E106D1" w:rsidRDefault="007508AE" w:rsidP="007508AE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7508AE" w:rsidRPr="00E106D1" w14:paraId="1A6FCE2D" w14:textId="77777777" w:rsidTr="00FA35C4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E3A29BD" w14:textId="41D29ED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86000A3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Payment Terms:</w:t>
            </w:r>
          </w:p>
        </w:tc>
        <w:tc>
          <w:tcPr>
            <w:tcW w:w="4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8CAB8F9" w14:textId="5C66BB9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Quote Validity:</w:t>
            </w:r>
            <w:r w:rsidRPr="00E106D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427157A" w14:textId="4E2AC7C8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18FDD7F3" w14:textId="77777777" w:rsidTr="00FA35C4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E455AB4" w14:textId="48256FF5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5B59ABC" w14:textId="255583E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724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2FDF4FD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lid until 30 days from date of this quote.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3AC6DD1" w14:textId="5A3F0FA2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4445F682" w14:textId="77777777" w:rsidTr="00FA35C4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D5243C4" w14:textId="5F44E48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FEA2C6" w14:textId="5CB10E5A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724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B76756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D042D2E" w14:textId="40479AB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22380CCD" w14:textId="77777777" w:rsidTr="00FA35C4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B0EA6ED" w14:textId="70FF85F9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C26B9CD" w14:textId="0F8074B4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724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B2AFEF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6144216" w14:textId="1607F2D2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250176F6" w14:textId="77777777" w:rsidTr="00FA35C4">
        <w:trPr>
          <w:trHeight w:val="297"/>
        </w:trPr>
        <w:tc>
          <w:tcPr>
            <w:tcW w:w="260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5B4FE0E6" w14:textId="15C3A27D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27" w:type="dxa"/>
            <w:gridSpan w:val="3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273BBE3" w14:textId="4E09E758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724" w:type="dxa"/>
            <w:gridSpan w:val="3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CFBAF42" w14:textId="77777777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63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6E7F4EDD" w14:textId="49FB1192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C11ABA" w14:paraId="4D027D0D" w14:textId="77777777" w:rsidTr="00FA35C4">
        <w:trPr>
          <w:trHeight w:val="99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43D8CD0" w14:textId="156B3DB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8707073" w14:textId="77777777" w:rsidR="007508AE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  <w:p w14:paraId="46869946" w14:textId="68203138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UBMITTED BY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4B2DE2F" w14:textId="09CF6840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7508AE" w:rsidRPr="00E106D1" w14:paraId="7383DC98" w14:textId="77777777" w:rsidTr="007508AE">
        <w:trPr>
          <w:trHeight w:val="711"/>
        </w:trPr>
        <w:tc>
          <w:tcPr>
            <w:tcW w:w="260" w:type="dxa"/>
            <w:vMerge w:val="restart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73843C9A" w14:textId="29A7E94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</w:tcPr>
          <w:p w14:paraId="3F57D066" w14:textId="77777777" w:rsidR="007508AE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oor Iddeanna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Binti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Idris</w:t>
            </w:r>
          </w:p>
          <w:p w14:paraId="3315DAD4" w14:textId="6920BB33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 </w:t>
            </w:r>
            <w:r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4D7757B" wp14:editId="403BF392">
                  <wp:extent cx="656737" cy="7980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737" cy="798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6" w:type="dxa"/>
            <w:vMerge w:val="restart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6878CCA8" w14:textId="7672238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24" w:type="dxa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D503A78" w14:textId="40513B9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3" w:type="dxa"/>
            <w:vMerge w:val="restart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09E00DF3" w14:textId="29ADE4C6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508AE" w:rsidRPr="00E106D1" w14:paraId="52D05EC5" w14:textId="77777777" w:rsidTr="002E6FF4">
        <w:trPr>
          <w:trHeight w:val="288"/>
        </w:trPr>
        <w:tc>
          <w:tcPr>
            <w:tcW w:w="260" w:type="dxa"/>
            <w:vMerge/>
            <w:tcBorders>
              <w:left w:val="nil"/>
              <w:right w:val="nil"/>
            </w:tcBorders>
            <w:shd w:val="clear" w:color="000000" w:fill="D9D9D9"/>
            <w:noWrap/>
            <w:hideMark/>
          </w:tcPr>
          <w:p w14:paraId="24B2B1B3" w14:textId="26C27B6E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right w:val="nil"/>
            </w:tcBorders>
            <w:shd w:val="clear" w:color="000000" w:fill="D9D9D9"/>
            <w:noWrap/>
            <w:hideMark/>
          </w:tcPr>
          <w:p w14:paraId="7657EAE1" w14:textId="534EA5F9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66" w:type="dxa"/>
            <w:vMerge/>
            <w:tcBorders>
              <w:left w:val="nil"/>
              <w:right w:val="nil"/>
            </w:tcBorders>
            <w:shd w:val="clear" w:color="000000" w:fill="D9D9D9"/>
            <w:noWrap/>
            <w:hideMark/>
          </w:tcPr>
          <w:p w14:paraId="25DAA530" w14:textId="63A61B4C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724" w:type="dxa"/>
            <w:gridSpan w:val="3"/>
            <w:vMerge/>
            <w:tcBorders>
              <w:left w:val="nil"/>
              <w:right w:val="nil"/>
            </w:tcBorders>
            <w:shd w:val="clear" w:color="000000" w:fill="D9D9D9"/>
            <w:noWrap/>
            <w:hideMark/>
          </w:tcPr>
          <w:p w14:paraId="4D5430EC" w14:textId="1704F721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3" w:type="dxa"/>
            <w:vMerge/>
            <w:tcBorders>
              <w:left w:val="nil"/>
              <w:right w:val="nil"/>
            </w:tcBorders>
            <w:shd w:val="clear" w:color="000000" w:fill="D9D9D9"/>
            <w:noWrap/>
          </w:tcPr>
          <w:p w14:paraId="31E5AAA6" w14:textId="0F2E4372" w:rsidR="007508AE" w:rsidRPr="00E106D1" w:rsidRDefault="007508AE" w:rsidP="007508AE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77F5010A" w14:textId="17ACFCC4" w:rsidR="00A17589" w:rsidRPr="00C7568B" w:rsidRDefault="00A17589" w:rsidP="00C11ABA">
      <w:pPr>
        <w:rPr>
          <w:sz w:val="2"/>
          <w:szCs w:val="2"/>
        </w:rPr>
      </w:pPr>
    </w:p>
    <w:sectPr w:rsidR="00A17589" w:rsidRPr="00C7568B" w:rsidSect="00F56A52">
      <w:type w:val="continuous"/>
      <w:pgSz w:w="11906" w:h="16838" w:code="9"/>
      <w:pgMar w:top="72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10ACB" w14:textId="77777777" w:rsidR="00792929" w:rsidRDefault="00792929" w:rsidP="00C01AED">
      <w:r>
        <w:separator/>
      </w:r>
    </w:p>
  </w:endnote>
  <w:endnote w:type="continuationSeparator" w:id="0">
    <w:p w14:paraId="7454182E" w14:textId="77777777" w:rsidR="00792929" w:rsidRDefault="00792929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3FF328" w14:textId="77777777" w:rsidR="00792929" w:rsidRDefault="00792929" w:rsidP="00C01AED">
      <w:r>
        <w:separator/>
      </w:r>
    </w:p>
  </w:footnote>
  <w:footnote w:type="continuationSeparator" w:id="0">
    <w:p w14:paraId="7C32EA96" w14:textId="77777777" w:rsidR="00792929" w:rsidRDefault="00792929" w:rsidP="00C01A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qQUASTK19SwAAAA="/>
  </w:docVars>
  <w:rsids>
    <w:rsidRoot w:val="00A17589"/>
    <w:rsid w:val="0017102C"/>
    <w:rsid w:val="00332A35"/>
    <w:rsid w:val="003E7B43"/>
    <w:rsid w:val="004009A7"/>
    <w:rsid w:val="005822FC"/>
    <w:rsid w:val="006725E5"/>
    <w:rsid w:val="006A30E2"/>
    <w:rsid w:val="007508AE"/>
    <w:rsid w:val="00792929"/>
    <w:rsid w:val="009431D4"/>
    <w:rsid w:val="00A10FF6"/>
    <w:rsid w:val="00A17589"/>
    <w:rsid w:val="00A52946"/>
    <w:rsid w:val="00B111BF"/>
    <w:rsid w:val="00C01AED"/>
    <w:rsid w:val="00C11ABA"/>
    <w:rsid w:val="00C7568B"/>
    <w:rsid w:val="00D05757"/>
    <w:rsid w:val="00E106D1"/>
    <w:rsid w:val="00EA5649"/>
    <w:rsid w:val="00EB12CB"/>
    <w:rsid w:val="00F56A52"/>
    <w:rsid w:val="00FA3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A35C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Noor Iddeanna Idris</dc:creator>
  <cp:lastModifiedBy>Windows User</cp:lastModifiedBy>
  <cp:revision>4</cp:revision>
  <dcterms:created xsi:type="dcterms:W3CDTF">2021-01-13T07:19:00Z</dcterms:created>
  <dcterms:modified xsi:type="dcterms:W3CDTF">2021-01-13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